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cholarship</w:t>
      </w:r>
      <w:r>
        <w:t xml:space="preserve"> </w:t>
      </w:r>
      <w:r>
        <w:t xml:space="preserve">Application</w:t>
      </w:r>
      <w:r>
        <w:t xml:space="preserve"> </w:t>
      </w:r>
      <w:r>
        <w:t xml:space="preserve">Letter</w:t>
      </w:r>
    </w:p>
    <w:bookmarkStart w:id="21" w:name="Xf194aef4297411d7eca78d3c91479a474026e08"/>
    <w:p>
      <w:pPr>
        <w:pStyle w:val="Heading1"/>
      </w:pPr>
      <w:r>
        <w:t xml:space="preserve">SCHOLARSHIP APPLICATION LETTER FOR ELECTRICIAN TRAINING PROGRAM</w:t>
      </w:r>
    </w:p>
    <w:p>
      <w:pPr>
        <w:pStyle w:val="FirstParagraph"/>
      </w:pPr>
      <w:r>
        <w:t xml:space="preserve">[Your Full Name]</w:t>
      </w:r>
      <w:r>
        <w:br/>
      </w:r>
      <w:r>
        <w:t xml:space="preserve">[Your Address, Nairobi, Kenya]</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stitute of Electrical Technology &amp; Innovation</w:t>
      </w:r>
      <w:r>
        <w:br/>
      </w:r>
      <w:r>
        <w:t xml:space="preserve">P.O. Box 12345</w:t>
      </w:r>
      <w:r>
        <w:br/>
      </w:r>
      <w:r>
        <w:t xml:space="preserve">Nairobi, Kenya</w:t>
      </w:r>
    </w:p>
    <w:bookmarkStart w:id="20" w:name="X2b7a845a43dbf960c2b16b6e6aeeace4485975f"/>
    <w:p>
      <w:pPr>
        <w:pStyle w:val="Heading2"/>
      </w:pPr>
      <w:r>
        <w:t xml:space="preserve">Subject: Formal Application for Full Scholarship to Pursue Professional Electrician Training in Kenya Nairobi</w:t>
      </w:r>
    </w:p>
    <w:p>
      <w:pPr>
        <w:pStyle w:val="FirstParagraph"/>
      </w:pPr>
      <w:r>
        <w:t xml:space="preserve">Dear Esteemed Scholarship Committee Members,</w:t>
      </w:r>
    </w:p>
    <w:p>
      <w:pPr>
        <w:pStyle w:val="BodyText"/>
      </w:pPr>
      <w:r>
        <w:t xml:space="preserve">It is with profound enthusiasm and deep commitment to advancing technical education that I submit this comprehensive</w:t>
      </w:r>
      <w:r>
        <w:t xml:space="preserve"> </w:t>
      </w:r>
      <w:r>
        <w:rPr>
          <w:bCs/>
          <w:b/>
        </w:rPr>
        <w:t xml:space="preserve">Scholarship Application Letter</w:t>
      </w:r>
      <w:r>
        <w:t xml:space="preserve"> </w:t>
      </w:r>
      <w:r>
        <w:t xml:space="preserve">for the prestigious Electrician Training Scholarship at your esteemed Institute of Electrical Technology &amp; Innovation in Nairobi. As a dedicated young Kenyan from Kibera slum area, I have witnessed firsthand how inadequate electrical infrastructure perpetuates poverty and safety hazards across our communities. This scholarship represents not merely an educational opportunity, but a transformative pathway to becoming a skilled</w:t>
      </w:r>
      <w:r>
        <w:t xml:space="preserve"> </w:t>
      </w:r>
      <w:r>
        <w:rPr>
          <w:bCs/>
          <w:b/>
        </w:rPr>
        <w:t xml:space="preserve">Electrician</w:t>
      </w:r>
      <w:r>
        <w:t xml:space="preserve"> </w:t>
      </w:r>
      <w:r>
        <w:t xml:space="preserve">who will directly serve the urgent needs of</w:t>
      </w:r>
      <w:r>
        <w:t xml:space="preserve"> </w:t>
      </w:r>
      <w:r>
        <w:rPr>
          <w:bCs/>
          <w:b/>
        </w:rPr>
        <w:t xml:space="preserve">Kenya Nairobi</w:t>
      </w:r>
      <w:r>
        <w:t xml:space="preserve">'s rapidly growing urban population.</w:t>
      </w:r>
    </w:p>
    <w:p>
      <w:pPr>
        <w:pStyle w:val="BodyText"/>
      </w:pPr>
      <w:r>
        <w:t xml:space="preserve">Nairobi's explosive population growth – exceeding 4.7 million residents and adding over 150,000 new inhabitants annually – has created a critical shortage of qualified electricians to manage our expanding housing developments, industrial zones, and informal settlements. I have observed with concern how overloaded electrical systems in areas like Mathare Valley cause frequent fires and electrocutions; last year alone, Nairobi reported 273 fire incidents linked to faulty wiring (Nairobi City County Fire Department). My motivation stems from personal experience: my family's home in Kibera suffered a severe electrical fire during the 2022 rainy season because we couldn't afford professional repairs. This traumatic event ignited my resolve to become an</w:t>
      </w:r>
      <w:r>
        <w:t xml:space="preserve"> </w:t>
      </w:r>
      <w:r>
        <w:rPr>
          <w:bCs/>
          <w:b/>
        </w:rPr>
        <w:t xml:space="preserve">Electrician</w:t>
      </w:r>
      <w:r>
        <w:t xml:space="preserve"> </w:t>
      </w:r>
      <w:r>
        <w:t xml:space="preserve">who can prevent such tragedies through proper installations and safety protocols.</w:t>
      </w:r>
    </w:p>
    <w:p>
      <w:pPr>
        <w:pStyle w:val="BodyText"/>
      </w:pPr>
      <w:r>
        <w:t xml:space="preserve">I have maintained exceptional academic performance (Grade A in KCSE Physics and Mathematics) while working part-time as a junior apprentice for "Nairobi Power Solutions" since 2021. During this apprenticeship, I've assisted in installing wiring systems across 35+ residential buildings in Eastleigh and Ruiru, gaining practical exposure to the unique challenges of Nairobi's electrical landscape – from high-voltage grid connections to solar power integration in informal settlements. Yet I recognize that formal training is essential to master national safety standards (KEBS) and modern techniques like smart grid technology. My technical aptitude was recently validated when I successfully diagnosed and repaired a complex transformer fault at the Kibera Community Center, preventing $20,000 in potential equipment damage.</w:t>
      </w:r>
    </w:p>
    <w:p>
      <w:pPr>
        <w:pStyle w:val="BodyText"/>
      </w:pPr>
      <w:r>
        <w:t xml:space="preserve">Why</w:t>
      </w:r>
      <w:r>
        <w:t xml:space="preserve"> </w:t>
      </w:r>
      <w:r>
        <w:rPr>
          <w:bCs/>
          <w:b/>
        </w:rPr>
        <w:t xml:space="preserve">Kenya Nairobi</w:t>
      </w:r>
      <w:r>
        <w:t xml:space="preserve">? The city's 15% annual construction growth (National Construction Authority Report) creates unprecedented demand for certified electricians. I've identified three critical needs my training will address: First, establishing safe electrical systems in Nairobi's 420+ informal settlements where over 60% of residents lack formal connections; second, implementing energy-efficient solutions to reduce the city's 35% peak load electricity deficit; and third, developing a mobile repair service for low-income neighborhoods through partnerships with community-based organizations like Ushauri Trust. My proposed "Nairobi Bright Futures" initiative will train 20 youth annually in free safety workshops – directly aligning with your institute's mission of community-driven technical education.</w:t>
      </w:r>
    </w:p>
    <w:p>
      <w:pPr>
        <w:pStyle w:val="BodyText"/>
      </w:pPr>
      <w:r>
        <w:t xml:space="preserve">This</w:t>
      </w:r>
      <w:r>
        <w:t xml:space="preserve"> </w:t>
      </w:r>
      <w:r>
        <w:rPr>
          <w:bCs/>
          <w:b/>
        </w:rPr>
        <w:t xml:space="preserve">Scholarship Application Letter</w:t>
      </w:r>
      <w:r>
        <w:t xml:space="preserve"> </w:t>
      </w:r>
      <w:r>
        <w:t xml:space="preserve">represents more than financial assistance; it's a strategic investment in Nairobi's future. The scholarship would cover all tuition, tools, and safety equipment (valued at KES 185,000) – costs that would otherwise require me to abandon my education for full-time work. My family contributes KES 5,000 monthly toward living expenses in Nairobi; without this support, I cannot access the formal training necessary to become a competent</w:t>
      </w:r>
      <w:r>
        <w:t xml:space="preserve"> </w:t>
      </w:r>
      <w:r>
        <w:rPr>
          <w:bCs/>
          <w:b/>
        </w:rPr>
        <w:t xml:space="preserve">Electrician</w:t>
      </w:r>
      <w:r>
        <w:t xml:space="preserve">. The Institute's curriculum – including modules on renewable energy integration and emergency response protocols – is precisely what Nairobi needs to build a safer electrical infrastructure. I've already secured a pre-arranged internship with Kenya Power &amp; Lighting Company during my training period, ensuring immediate application of skills.</w:t>
      </w:r>
    </w:p>
    <w:p>
      <w:pPr>
        <w:pStyle w:val="BodyText"/>
      </w:pPr>
      <w:r>
        <w:t xml:space="preserve">My long-term vision extends beyond personal success. I will establish "Nairobi Spark Electricians" – a cooperative providing affordable safety audits for low-income housing, with 20% of services donated to schools and clinics. This model has been endorsed by the Nairobi County Government's Urban Development Directorate as part of their "Safe City Initiative." I've also developed partnerships with two secondary schools in Mathare (St. Jude's and Kibera Girls' Academy) to introduce electrical safety workshops, reaching over 1,200 students since 2023. As an electrician trained in</w:t>
      </w:r>
      <w:r>
        <w:t xml:space="preserve"> </w:t>
      </w:r>
      <w:r>
        <w:rPr>
          <w:bCs/>
          <w:b/>
        </w:rPr>
        <w:t xml:space="preserve">Kenya Nairobi</w:t>
      </w:r>
      <w:r>
        <w:t xml:space="preserve">'s unique environment, I will ensure my work meets both national standards and community-specific needs – particularly for informal settlements where standard training often fails to address localized challenges.</w:t>
      </w:r>
    </w:p>
    <w:p>
      <w:pPr>
        <w:pStyle w:val="BodyText"/>
      </w:pPr>
      <w:r>
        <w:t xml:space="preserve">The scholarship committee's investment will yield significant returns through measurable impact: 1) Reduced fire incidents in target communities (projected 40% decrease in electrical fires); 2) Creation of 35+ local jobs during my cooperative's first five years; and 3) Knowledge transfer to Nairobi's youth through our community training programs. I've attached my KCSE results, apprenticeship testimonial from Nairobi Power Solutions, and a letter of support from the Kibera Community Development Board detailing how this program addresses their infrastructure priorities.</w:t>
      </w:r>
    </w:p>
    <w:p>
      <w:pPr>
        <w:pStyle w:val="BodyText"/>
      </w:pPr>
      <w:r>
        <w:t xml:space="preserve">Having grown up in Nairobi's vibrant yet challenging environment, I understand that technical skills alone are insufficient without cultural understanding. My community immersion has taught me that effective electrical solutions must consider local economic constraints – which is why my training will focus on cost-effective innovations like solar microgrids for slum areas. This scholarship represents the critical catalyst needed to transform my practical experience into certified expertise that serves</w:t>
      </w:r>
      <w:r>
        <w:t xml:space="preserve"> </w:t>
      </w:r>
      <w:r>
        <w:rPr>
          <w:bCs/>
          <w:b/>
        </w:rPr>
        <w:t xml:space="preserve">Kenya Nairobi</w:t>
      </w:r>
      <w:r>
        <w:t xml:space="preserve">'s most vulnerable residents.</w:t>
      </w:r>
    </w:p>
    <w:p>
      <w:pPr>
        <w:pStyle w:val="BodyText"/>
      </w:pPr>
      <w:r>
        <w:t xml:space="preserve">I respectfully request the opportunity to join your esteemed electrician training cohort this September. I am prepared to provide any additional information and welcome an interview at your earliest convenience. Thank you for considering how a single scholarship investment can illuminate countless homes across Nairobi while building a legacy of safety, opportunity, and community resilience through professional</w:t>
      </w:r>
      <w:r>
        <w:t xml:space="preserve"> </w:t>
      </w:r>
      <w:r>
        <w:rPr>
          <w:bCs/>
          <w:b/>
        </w:rPr>
        <w:t xml:space="preserve">Electrician</w:t>
      </w:r>
      <w:r>
        <w:t xml:space="preserve"> </w:t>
      </w:r>
      <w:r>
        <w:t xml:space="preserve">services.</w:t>
      </w:r>
    </w:p>
    <w:p>
      <w:pPr>
        <w:pStyle w:val="BodyText"/>
      </w:pPr>
      <w:r>
        <w:t xml:space="preserve">Sincerely,</w:t>
      </w:r>
    </w:p>
    <w:p>
      <w:pPr>
        <w:pStyle w:val="BodyText"/>
      </w:pPr>
      <w:r>
        <w:t xml:space="preserve">[Your Handwritten Signature]</w:t>
      </w:r>
    </w:p>
    <w:p>
      <w:pPr>
        <w:pStyle w:val="BodyText"/>
      </w:pPr>
      <w:r>
        <w:t xml:space="preserve">[Your Full Name]</w:t>
      </w:r>
      <w:r>
        <w:br/>
      </w:r>
      <w:r>
        <w:t xml:space="preserve">[Applicant ID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cholarship Application Letter</dc:title>
  <dc:creator/>
  <dc:language>en</dc:language>
  <cp:keywords/>
  <dcterms:created xsi:type="dcterms:W3CDTF">2025-12-10T07:48:38Z</dcterms:created>
  <dcterms:modified xsi:type="dcterms:W3CDTF">2025-12-10T07:48:38Z</dcterms:modified>
</cp:coreProperties>
</file>

<file path=docProps/custom.xml><?xml version="1.0" encoding="utf-8"?>
<Properties xmlns="http://schemas.openxmlformats.org/officeDocument/2006/custom-properties" xmlns:vt="http://schemas.openxmlformats.org/officeDocument/2006/docPropsVTypes"/>
</file>